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Spearman Correla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PAM40 vs SeqPredN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um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w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FFB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BFFC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1FF9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5FF8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FFC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DFFB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EF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F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CFFA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FFB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FF9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FFC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8FF7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6FFA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CFF8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FFFB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DFF7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FFB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BFF8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CFF9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BFF8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4FFB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BFFA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FFC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EFF7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FF9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1FFA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FFB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FF8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CFF9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FFF7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5FF9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FF9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FFB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4FF7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8FFC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FF7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5FF6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9FF6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BFF8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0.6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2T14:41:11Z</dcterms:created>
  <dcterms:modified xsi:type="dcterms:W3CDTF">2022-11-02T14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